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38CD05" w14:textId="2AE093B4" w:rsidR="00634D42" w:rsidRPr="00681B7C" w:rsidRDefault="00EC33BC" w:rsidP="00634D42">
      <w:pPr>
        <w:pStyle w:val="Heading1"/>
        <w:spacing w:before="120" w:after="120" w:line="288" w:lineRule="auto"/>
      </w:pPr>
      <w:r>
        <w:t>Nomination Form – 202</w:t>
      </w:r>
      <w:r w:rsidR="00B97997">
        <w:t>5</w:t>
      </w:r>
      <w:r w:rsidR="00634D42" w:rsidRPr="00681B7C">
        <w:t xml:space="preserve"> Vision Australia Awards</w:t>
      </w:r>
      <w:r w:rsidR="00634D42" w:rsidRPr="00681B7C">
        <w:tab/>
      </w:r>
    </w:p>
    <w:p w14:paraId="431E21CB" w14:textId="77777777" w:rsidR="00634D42" w:rsidRDefault="00634D42" w:rsidP="00141D89">
      <w:pPr>
        <w:rPr>
          <w:b/>
        </w:rPr>
      </w:pPr>
      <w:r w:rsidRPr="00141D89">
        <w:t xml:space="preserve">I </w:t>
      </w:r>
      <w:r w:rsidRPr="00141D89">
        <w:rPr>
          <w:b/>
          <w:bCs/>
        </w:rPr>
        <w:t>[insert your name]</w:t>
      </w:r>
      <w:r w:rsidRPr="008A0131">
        <w:t xml:space="preserve"> ____________</w:t>
      </w:r>
      <w:r>
        <w:t>___________________________________</w:t>
      </w:r>
      <w:r w:rsidRPr="008A0131">
        <w:t xml:space="preserve">, </w:t>
      </w:r>
    </w:p>
    <w:p w14:paraId="76032E94" w14:textId="77777777" w:rsidR="00634D42" w:rsidRDefault="00634D42" w:rsidP="00062CCE">
      <w:r w:rsidRPr="008A0131">
        <w:t>would like to nominate</w:t>
      </w:r>
      <w:r w:rsidRPr="00EE3E26">
        <w:t xml:space="preserve"> </w:t>
      </w:r>
      <w:r w:rsidRPr="00141D89">
        <w:rPr>
          <w:b/>
          <w:bCs/>
        </w:rPr>
        <w:t>[insert name of person/company to be nominated]</w:t>
      </w:r>
      <w:r w:rsidRPr="00EE3E26">
        <w:t xml:space="preserve"> </w:t>
      </w:r>
    </w:p>
    <w:p w14:paraId="731EC8B1" w14:textId="77777777"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__________________________________________________________________ </w:t>
      </w:r>
    </w:p>
    <w:p w14:paraId="7F0621E9" w14:textId="048F24E1" w:rsidR="00634D42" w:rsidRPr="008A0131" w:rsidRDefault="002A5F75" w:rsidP="00062CCE">
      <w:pPr>
        <w:rPr>
          <w:b/>
        </w:rPr>
      </w:pPr>
      <w:r>
        <w:t>for the 202</w:t>
      </w:r>
      <w:r w:rsidR="00B97997">
        <w:t>5</w:t>
      </w:r>
      <w:r w:rsidR="00634D42" w:rsidRPr="008A0131">
        <w:t xml:space="preserve"> </w:t>
      </w:r>
      <w:r w:rsidR="00634D42" w:rsidRPr="00141D89">
        <w:rPr>
          <w:b/>
          <w:bCs/>
        </w:rPr>
        <w:t>[please select]</w:t>
      </w:r>
    </w:p>
    <w:p w14:paraId="294FF257" w14:textId="77777777" w:rsidR="00634D42" w:rsidRPr="008A0131" w:rsidRDefault="00634D42" w:rsidP="00062CCE">
      <w:pPr>
        <w:pStyle w:val="ListParagraph"/>
        <w:numPr>
          <w:ilvl w:val="0"/>
          <w:numId w:val="3"/>
        </w:numPr>
        <w:ind w:left="641" w:hanging="357"/>
        <w:rPr>
          <w:b/>
        </w:rPr>
      </w:pPr>
      <w:r w:rsidRPr="008A0131">
        <w:t>Vision Australia Youth Service Award (individuals under 25);</w:t>
      </w:r>
    </w:p>
    <w:p w14:paraId="7B10AF78" w14:textId="77777777" w:rsidR="00634D42" w:rsidRPr="008A0131" w:rsidRDefault="00634D42" w:rsidP="00062CCE">
      <w:pPr>
        <w:pStyle w:val="ListParagraph"/>
        <w:numPr>
          <w:ilvl w:val="0"/>
          <w:numId w:val="3"/>
        </w:numPr>
        <w:ind w:left="641" w:hanging="357"/>
        <w:rPr>
          <w:b/>
        </w:rPr>
      </w:pPr>
      <w:r w:rsidRPr="008A0131">
        <w:t xml:space="preserve">Vision Australia Individual Award; OR </w:t>
      </w:r>
    </w:p>
    <w:p w14:paraId="4A2893D1" w14:textId="77777777" w:rsidR="00634D42" w:rsidRPr="008A0131" w:rsidRDefault="00634D42" w:rsidP="00062CCE">
      <w:pPr>
        <w:pStyle w:val="ListParagraph"/>
        <w:numPr>
          <w:ilvl w:val="0"/>
          <w:numId w:val="3"/>
        </w:numPr>
        <w:ind w:left="641" w:hanging="357"/>
        <w:rPr>
          <w:b/>
        </w:rPr>
      </w:pPr>
      <w:r w:rsidRPr="008A0131">
        <w:t>Vision Australia Corporate Award.</w:t>
      </w:r>
    </w:p>
    <w:p w14:paraId="11BB9145" w14:textId="77777777" w:rsidR="00634D42" w:rsidRDefault="00634D42" w:rsidP="00062CCE">
      <w:pPr>
        <w:rPr>
          <w:b/>
        </w:rPr>
      </w:pPr>
      <w:r w:rsidRPr="008A0131">
        <w:t>Please outline in 250 words or less your reasons for nominating the above person or company for a Vision Australia award</w:t>
      </w:r>
      <w:r>
        <w:t>:</w:t>
      </w:r>
    </w:p>
    <w:p w14:paraId="63C0BD76" w14:textId="77777777"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743136F3" w14:textId="77777777"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1F15F560" w14:textId="77777777"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28732956" w14:textId="77777777"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65058A54" w14:textId="77777777"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20989A4D" w14:textId="77777777"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19643106" w14:textId="77777777"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33B97DBC" w14:textId="77777777"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6E1964DE" w14:textId="77777777"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5F3F951A" w14:textId="77777777"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2547FB69" w14:textId="77777777"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</w:p>
    <w:p w14:paraId="5584B360" w14:textId="77777777" w:rsidR="00634D42" w:rsidRPr="00141D89" w:rsidRDefault="00634D42" w:rsidP="00141D89">
      <w:pPr>
        <w:rPr>
          <w:b/>
          <w:bCs/>
        </w:rPr>
      </w:pPr>
      <w:r w:rsidRPr="00141D89">
        <w:rPr>
          <w:b/>
          <w:bCs/>
        </w:rPr>
        <w:t>Contact details of person making the nomination:</w:t>
      </w:r>
    </w:p>
    <w:p w14:paraId="5EE2479C" w14:textId="77777777" w:rsidR="00634D42" w:rsidRDefault="00634D42" w:rsidP="00141D89">
      <w:r>
        <w:t>Name:</w:t>
      </w:r>
    </w:p>
    <w:p w14:paraId="29E20E6E" w14:textId="77777777" w:rsidR="00634D42" w:rsidRDefault="00634D42" w:rsidP="00141D89">
      <w:r>
        <w:t>Telephone number:</w:t>
      </w:r>
    </w:p>
    <w:p w14:paraId="04D4D0B9" w14:textId="411AD443" w:rsidR="00634D42" w:rsidRDefault="00634D42" w:rsidP="00141D89">
      <w:r>
        <w:t>Email Address:</w:t>
      </w:r>
    </w:p>
    <w:p w14:paraId="5D4C74ED" w14:textId="1EB05DE4" w:rsidR="0073142F" w:rsidRDefault="00634D42" w:rsidP="00141D89">
      <w:r>
        <w:t xml:space="preserve">Please send completed nominations to </w:t>
      </w:r>
      <w:hyperlink r:id="rId8" w:history="1">
        <w:r w:rsidR="00A26C39" w:rsidRPr="00C47798">
          <w:rPr>
            <w:rStyle w:val="Hyperlink"/>
          </w:rPr>
          <w:t>companysecretary@visionaustralia.org</w:t>
        </w:r>
      </w:hyperlink>
      <w:r w:rsidR="00CE735D">
        <w:t>.</w:t>
      </w:r>
      <w:r w:rsidR="00B97997" w:rsidDel="00B97997">
        <w:t xml:space="preserve"> </w:t>
      </w:r>
      <w:hyperlink r:id="rId9" w:history="1"/>
    </w:p>
    <w:p w14:paraId="10B6A090" w14:textId="7A1DB86B" w:rsidR="00EB6DD3" w:rsidRDefault="00D432BA" w:rsidP="00537156">
      <w:r>
        <w:t xml:space="preserve">Nominations </w:t>
      </w:r>
      <w:r w:rsidRPr="000360EE">
        <w:t xml:space="preserve">close at </w:t>
      </w:r>
      <w:r w:rsidR="002A5F75" w:rsidRPr="000360EE">
        <w:rPr>
          <w:b/>
        </w:rPr>
        <w:t xml:space="preserve">5.00pm on </w:t>
      </w:r>
      <w:r w:rsidR="00A1327B" w:rsidRPr="000360EE">
        <w:rPr>
          <w:b/>
        </w:rPr>
        <w:t>Friday</w:t>
      </w:r>
      <w:r w:rsidR="00F8341F" w:rsidRPr="000360EE">
        <w:rPr>
          <w:b/>
        </w:rPr>
        <w:t xml:space="preserve"> </w:t>
      </w:r>
      <w:r w:rsidR="00B97997">
        <w:rPr>
          <w:b/>
        </w:rPr>
        <w:t>15</w:t>
      </w:r>
      <w:r w:rsidR="00C365CE">
        <w:rPr>
          <w:b/>
        </w:rPr>
        <w:t xml:space="preserve"> </w:t>
      </w:r>
      <w:r w:rsidR="00F8341F" w:rsidRPr="000360EE">
        <w:rPr>
          <w:b/>
        </w:rPr>
        <w:t>August 202</w:t>
      </w:r>
      <w:r w:rsidR="00B97997">
        <w:rPr>
          <w:b/>
        </w:rPr>
        <w:t>5</w:t>
      </w:r>
      <w:r w:rsidR="007D314D">
        <w:rPr>
          <w:b/>
        </w:rPr>
        <w:t>.</w:t>
      </w:r>
      <w:r w:rsidR="0073142F" w:rsidRPr="000360EE">
        <w:rPr>
          <w:b/>
        </w:rPr>
        <w:t xml:space="preserve"> </w:t>
      </w:r>
      <w:r w:rsidR="00B97997">
        <w:rPr>
          <w:b/>
        </w:rPr>
        <w:t xml:space="preserve"> </w:t>
      </w:r>
      <w:r w:rsidR="00B97997">
        <w:t>N</w:t>
      </w:r>
      <w:r>
        <w:t>o nominations will be accepted after the closing date.</w:t>
      </w:r>
    </w:p>
    <w:sectPr w:rsidR="00EB6DD3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2D6021D"/>
    <w:multiLevelType w:val="hybridMultilevel"/>
    <w:tmpl w:val="71FAFDCE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601652E"/>
    <w:multiLevelType w:val="hybridMultilevel"/>
    <w:tmpl w:val="23B429E2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B6828F5"/>
    <w:multiLevelType w:val="hybridMultilevel"/>
    <w:tmpl w:val="16ECA5A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8421896">
    <w:abstractNumId w:val="2"/>
  </w:num>
  <w:num w:numId="2" w16cid:durableId="255670978">
    <w:abstractNumId w:val="0"/>
  </w:num>
  <w:num w:numId="3" w16cid:durableId="14296166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MbEwMDQyMDA0MTBQ0lEKTi0uzszPAykwrAUAvvBCGiwAAAA="/>
  </w:docVars>
  <w:rsids>
    <w:rsidRoot w:val="00634D42"/>
    <w:rsid w:val="000360EE"/>
    <w:rsid w:val="00042C55"/>
    <w:rsid w:val="00046A8B"/>
    <w:rsid w:val="00062CCE"/>
    <w:rsid w:val="000C7E30"/>
    <w:rsid w:val="00121936"/>
    <w:rsid w:val="00141D89"/>
    <w:rsid w:val="00154516"/>
    <w:rsid w:val="001E1966"/>
    <w:rsid w:val="002A5F75"/>
    <w:rsid w:val="00351C5A"/>
    <w:rsid w:val="00395F19"/>
    <w:rsid w:val="0051611D"/>
    <w:rsid w:val="00537156"/>
    <w:rsid w:val="00634D42"/>
    <w:rsid w:val="00662DE7"/>
    <w:rsid w:val="006B7673"/>
    <w:rsid w:val="0073142F"/>
    <w:rsid w:val="0078556B"/>
    <w:rsid w:val="007D314D"/>
    <w:rsid w:val="00833982"/>
    <w:rsid w:val="00990C9C"/>
    <w:rsid w:val="009D55CB"/>
    <w:rsid w:val="00A01A76"/>
    <w:rsid w:val="00A1327B"/>
    <w:rsid w:val="00A26C39"/>
    <w:rsid w:val="00B80338"/>
    <w:rsid w:val="00B97997"/>
    <w:rsid w:val="00BF6B65"/>
    <w:rsid w:val="00C365CE"/>
    <w:rsid w:val="00C578F6"/>
    <w:rsid w:val="00CB4468"/>
    <w:rsid w:val="00CE735D"/>
    <w:rsid w:val="00D432BA"/>
    <w:rsid w:val="00DD49D2"/>
    <w:rsid w:val="00EB6DD3"/>
    <w:rsid w:val="00EC33BC"/>
    <w:rsid w:val="00ED440A"/>
    <w:rsid w:val="00F014EC"/>
    <w:rsid w:val="00F8341F"/>
    <w:rsid w:val="00FE2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912C2"/>
  <w15:chartTrackingRefBased/>
  <w15:docId w15:val="{467940C9-5BE6-4833-8235-8411E156D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4516"/>
    <w:pPr>
      <w:spacing w:after="200" w:line="276" w:lineRule="auto"/>
    </w:pPr>
    <w:rPr>
      <w:rFonts w:cs="Arial"/>
    </w:rPr>
  </w:style>
  <w:style w:type="paragraph" w:styleId="Heading1">
    <w:name w:val="heading 1"/>
    <w:basedOn w:val="Normal"/>
    <w:next w:val="Normal"/>
    <w:link w:val="Heading1Char"/>
    <w:qFormat/>
    <w:rsid w:val="00154516"/>
    <w:pPr>
      <w:keepNext/>
      <w:spacing w:before="240" w:after="240"/>
      <w:outlineLvl w:val="0"/>
    </w:pPr>
    <w:rPr>
      <w:rFonts w:eastAsia="Times New Roman"/>
      <w:b/>
      <w:sz w:val="40"/>
      <w:szCs w:val="40"/>
    </w:rPr>
  </w:style>
  <w:style w:type="paragraph" w:styleId="Heading2">
    <w:name w:val="heading 2"/>
    <w:basedOn w:val="Normal"/>
    <w:next w:val="Normal"/>
    <w:link w:val="Heading2Char"/>
    <w:qFormat/>
    <w:rsid w:val="00154516"/>
    <w:pPr>
      <w:keepNext/>
      <w:spacing w:before="240" w:after="120"/>
      <w:outlineLvl w:val="1"/>
    </w:pPr>
    <w:rPr>
      <w:rFonts w:eastAsia="Times New Roman"/>
      <w:b/>
      <w:sz w:val="36"/>
      <w:szCs w:val="36"/>
      <w:lang w:val="en-US"/>
    </w:rPr>
  </w:style>
  <w:style w:type="paragraph" w:styleId="Heading3">
    <w:name w:val="heading 3"/>
    <w:basedOn w:val="Heading5"/>
    <w:next w:val="Normal"/>
    <w:link w:val="Heading3Char"/>
    <w:qFormat/>
    <w:rsid w:val="00662DE7"/>
    <w:pPr>
      <w:spacing w:before="120" w:after="120" w:line="240" w:lineRule="auto"/>
      <w:outlineLvl w:val="2"/>
    </w:pPr>
    <w:rPr>
      <w:rFonts w:eastAsia="Times New Roman" w:cs="Times New Roman"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4516"/>
    <w:pPr>
      <w:outlineLvl w:val="3"/>
    </w:pPr>
    <w:rPr>
      <w:b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54516"/>
    <w:pPr>
      <w:outlineLvl w:val="4"/>
    </w:pPr>
    <w:rPr>
      <w:b/>
      <w:sz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54516"/>
    <w:pPr>
      <w:outlineLvl w:val="5"/>
    </w:pPr>
    <w:rPr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556B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556B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556B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54516"/>
    <w:rPr>
      <w:rFonts w:eastAsia="Times New Roman"/>
      <w:b/>
      <w:sz w:val="40"/>
      <w:szCs w:val="40"/>
    </w:rPr>
  </w:style>
  <w:style w:type="character" w:customStyle="1" w:styleId="Heading2Char">
    <w:name w:val="Heading 2 Char"/>
    <w:basedOn w:val="DefaultParagraphFont"/>
    <w:link w:val="Heading2"/>
    <w:rsid w:val="00154516"/>
    <w:rPr>
      <w:rFonts w:eastAsia="Times New Roman"/>
      <w:b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rsid w:val="00662DE7"/>
    <w:rPr>
      <w:rFonts w:eastAsia="Times New Roman"/>
      <w:b/>
      <w:bCs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154516"/>
    <w:rPr>
      <w:rFonts w:cs="Arial"/>
      <w:b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154516"/>
    <w:rPr>
      <w:rFonts w:cs="Arial"/>
      <w:b/>
      <w:sz w:val="26"/>
    </w:rPr>
  </w:style>
  <w:style w:type="character" w:customStyle="1" w:styleId="Heading6Char">
    <w:name w:val="Heading 6 Char"/>
    <w:basedOn w:val="DefaultParagraphFont"/>
    <w:link w:val="Heading6"/>
    <w:uiPriority w:val="9"/>
    <w:rsid w:val="00154516"/>
    <w:rPr>
      <w:rFonts w:cs="Arial"/>
      <w:b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556B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556B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556B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154516"/>
    <w:pPr>
      <w:spacing w:before="120" w:after="120"/>
    </w:pPr>
    <w:rPr>
      <w:rFonts w:eastAsia="Times New Roman"/>
      <w:b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4516"/>
    <w:rPr>
      <w:rFonts w:eastAsia="Times New Roman" w:cs="Arial"/>
      <w:b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4516"/>
    <w:pPr>
      <w:spacing w:before="120" w:after="120"/>
    </w:pPr>
    <w:rPr>
      <w:rFonts w:eastAsia="Times New Roman"/>
      <w:b/>
      <w:bCs/>
      <w:sz w:val="36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154516"/>
    <w:rPr>
      <w:rFonts w:eastAsia="Times New Roman" w:cs="Arial"/>
      <w:b/>
      <w:bCs/>
      <w:sz w:val="36"/>
      <w:szCs w:val="20"/>
    </w:rPr>
  </w:style>
  <w:style w:type="character" w:styleId="Strong">
    <w:name w:val="Strong"/>
    <w:uiPriority w:val="22"/>
    <w:qFormat/>
    <w:rsid w:val="00154516"/>
    <w:rPr>
      <w:rFonts w:ascii="Arial" w:hAnsi="Arial"/>
      <w:b/>
      <w:sz w:val="24"/>
    </w:rPr>
  </w:style>
  <w:style w:type="character" w:styleId="Emphasis">
    <w:name w:val="Emphasis"/>
    <w:basedOn w:val="DefaultParagraphFont"/>
    <w:uiPriority w:val="20"/>
    <w:qFormat/>
    <w:rsid w:val="0078556B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78556B"/>
    <w:rPr>
      <w:szCs w:val="32"/>
    </w:rPr>
  </w:style>
  <w:style w:type="paragraph" w:styleId="ListParagraph">
    <w:name w:val="List Paragraph"/>
    <w:basedOn w:val="Normal"/>
    <w:uiPriority w:val="34"/>
    <w:qFormat/>
    <w:rsid w:val="0078556B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8556B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78556B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8556B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8556B"/>
    <w:rPr>
      <w:b/>
      <w:i/>
      <w:sz w:val="24"/>
    </w:rPr>
  </w:style>
  <w:style w:type="character" w:styleId="SubtleEmphasis">
    <w:name w:val="Subtle Emphasis"/>
    <w:uiPriority w:val="19"/>
    <w:qFormat/>
    <w:rsid w:val="0078556B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78556B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78556B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78556B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78556B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8556B"/>
    <w:pPr>
      <w:outlineLvl w:val="9"/>
    </w:pPr>
  </w:style>
  <w:style w:type="character" w:styleId="Hyperlink">
    <w:name w:val="Hyperlink"/>
    <w:uiPriority w:val="99"/>
    <w:rsid w:val="00634D42"/>
    <w:rPr>
      <w:color w:val="55009D"/>
      <w:u w:val="single"/>
    </w:rPr>
  </w:style>
  <w:style w:type="paragraph" w:styleId="NormalWeb">
    <w:name w:val="Normal (Web)"/>
    <w:basedOn w:val="Normal"/>
    <w:uiPriority w:val="99"/>
    <w:rsid w:val="00634D42"/>
    <w:pPr>
      <w:spacing w:after="264" w:line="240" w:lineRule="auto"/>
    </w:pPr>
    <w:rPr>
      <w:rFonts w:ascii="Times New Roman" w:eastAsia="Times New Roman" w:hAnsi="Times New Roman" w:cs="Times New Roman"/>
      <w:lang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73142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97997"/>
    <w:rPr>
      <w:rFonts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374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9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mpanysecretary@visionaustralia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7647BB1FB03C4CA8A2A6A84F55A3EA" ma:contentTypeVersion="24" ma:contentTypeDescription="Create a new document." ma:contentTypeScope="" ma:versionID="10c342b71ecb7e4c323776b494b8d6d4">
  <xsd:schema xmlns:xsd="http://www.w3.org/2001/XMLSchema" xmlns:xs="http://www.w3.org/2001/XMLSchema" xmlns:p="http://schemas.microsoft.com/office/2006/metadata/properties" xmlns:ns2="c398f6f5-f8c3-46a3-a374-f3a926b772e5" xmlns:ns3="fbe686bf-d679-41d0-894a-b818aa3145ac" targetNamespace="http://schemas.microsoft.com/office/2006/metadata/properties" ma:root="true" ma:fieldsID="3b21e02cf82c93dd8d8008efb6685781" ns2:_="" ns3:_="">
    <xsd:import namespace="c398f6f5-f8c3-46a3-a374-f3a926b772e5"/>
    <xsd:import namespace="fbe686bf-d679-41d0-894a-b818aa3145ac"/>
    <xsd:element name="properties">
      <xsd:complexType>
        <xsd:sequence>
          <xsd:element name="documentManagement">
            <xsd:complexType>
              <xsd:all>
                <xsd:element ref="ns2:RequiredReviewers" minOccurs="0"/>
                <xsd:element ref="ns2:Reviewedby" minOccurs="0"/>
                <xsd:element ref="ns2: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CEOReviewed" minOccurs="0"/>
                <xsd:element ref="ns2:EAReviewed" minOccurs="0"/>
                <xsd:element ref="ns2:BoardSecReviewed" minOccurs="0"/>
                <xsd:element ref="ns2:CFOReviewed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98f6f5-f8c3-46a3-a374-f3a926b772e5" elementFormDefault="qualified">
    <xsd:import namespace="http://schemas.microsoft.com/office/2006/documentManagement/types"/>
    <xsd:import namespace="http://schemas.microsoft.com/office/infopath/2007/PartnerControls"/>
    <xsd:element name="RequiredReviewers" ma:index="8" nillable="true" ma:displayName="Required Reviewers" ma:format="Dropdown" ma:list="UserInfo" ma:SharePointGroup="0" ma:internalName="RequiredReview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eviewedby" ma:index="9" nillable="true" ma:displayName="Reviewed by" ma:format="Dropdown" ma:list="UserInfo" ma:SharePointGroup="0" ma:internalName="Review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atus" ma:index="10" nillable="true" ma:displayName="Status" ma:default="Draft" ma:format="Dropdown" ma:internalName="Status">
      <xsd:simpleType>
        <xsd:restriction base="dms:Choice">
          <xsd:enumeration value="Draft"/>
          <xsd:enumeration value="Ready for Review"/>
          <xsd:enumeration value="Comments Made"/>
          <xsd:enumeration value="Comments Addressed"/>
          <xsd:enumeration value="Final"/>
          <xsd:enumeration value="Published"/>
          <xsd:enumeration value="Withdrawn"/>
          <xsd:enumeration value="Ready for AC"/>
        </xsd:restriction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CEOReviewed" ma:index="23" nillable="true" ma:displayName="CEO Reviewed" ma:default="No" ma:format="Dropdown" ma:internalName="CEOReviewed">
      <xsd:simpleType>
        <xsd:restriction base="dms:Choice">
          <xsd:enumeration value="No"/>
          <xsd:enumeration value="Yes"/>
        </xsd:restriction>
      </xsd:simpleType>
    </xsd:element>
    <xsd:element name="EAReviewed" ma:index="24" nillable="true" ma:displayName="EA Reviewed" ma:default="No" ma:format="Dropdown" ma:internalName="EAReviewed">
      <xsd:simpleType>
        <xsd:restriction base="dms:Choice">
          <xsd:enumeration value="No"/>
          <xsd:enumeration value="Yes"/>
        </xsd:restriction>
      </xsd:simpleType>
    </xsd:element>
    <xsd:element name="BoardSecReviewed" ma:index="25" nillable="true" ma:displayName="Board Sec Reviewed" ma:default="No" ma:format="Dropdown" ma:internalName="BoardSecReviewed">
      <xsd:simpleType>
        <xsd:restriction base="dms:Choice">
          <xsd:enumeration value="No"/>
          <xsd:enumeration value="Yes"/>
        </xsd:restriction>
      </xsd:simpleType>
    </xsd:element>
    <xsd:element name="CFOReviewed" ma:index="26" nillable="true" ma:displayName="CFO Reviewed" ma:default="No" ma:format="Dropdown" ma:internalName="CFOReviewed">
      <xsd:simpleType>
        <xsd:restriction base="dms:Choice">
          <xsd:enumeration value="No"/>
          <xsd:enumeration value="Yes"/>
        </xsd:restriction>
      </xsd:simple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30" nillable="true" ma:taxonomy="true" ma:internalName="lcf76f155ced4ddcb4097134ff3c332f" ma:taxonomyFieldName="MediaServiceImageTags" ma:displayName="Image Tags" ma:readOnly="false" ma:fieldId="{5cf76f15-5ced-4ddc-b409-7134ff3c332f}" ma:taxonomyMulti="true" ma:sspId="9181efe5-c98e-4252-a444-86e2a79e142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e686bf-d679-41d0-894a-b818aa3145ac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1" nillable="true" ma:displayName="Taxonomy Catch All Column" ma:hidden="true" ma:list="{3f6830d2-373e-4a0b-ab0a-095d600e6bb1}" ma:internalName="TaxCatchAll" ma:showField="CatchAllData" ma:web="fbe686bf-d679-41d0-894a-b818aa3145a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viewedby xmlns="c398f6f5-f8c3-46a3-a374-f3a926b772e5">
      <UserInfo>
        <DisplayName/>
        <AccountId xsi:nil="true"/>
        <AccountType/>
      </UserInfo>
    </Reviewedby>
    <Status xmlns="c398f6f5-f8c3-46a3-a374-f3a926b772e5">Draft</Status>
    <RequiredReviewers xmlns="c398f6f5-f8c3-46a3-a374-f3a926b772e5">
      <UserInfo>
        <DisplayName/>
        <AccountId xsi:nil="true"/>
        <AccountType/>
      </UserInfo>
    </RequiredReviewers>
    <SharedWithUsers xmlns="fbe686bf-d679-41d0-894a-b818aa3145ac">
      <UserInfo>
        <DisplayName>Kate Davies</DisplayName>
        <AccountId>21</AccountId>
        <AccountType/>
      </UserInfo>
      <UserInfo>
        <DisplayName>Phil McCarroll</DisplayName>
        <AccountId>330</AccountId>
        <AccountType/>
      </UserInfo>
      <UserInfo>
        <DisplayName>Ron Hooton</DisplayName>
        <AccountId>22</AccountId>
        <AccountType/>
      </UserInfo>
    </SharedWithUsers>
    <BoardSecReviewed xmlns="c398f6f5-f8c3-46a3-a374-f3a926b772e5">No</BoardSecReviewed>
    <CFOReviewed xmlns="c398f6f5-f8c3-46a3-a374-f3a926b772e5">No</CFOReviewed>
    <CEOReviewed xmlns="c398f6f5-f8c3-46a3-a374-f3a926b772e5">No</CEOReviewed>
    <EAReviewed xmlns="c398f6f5-f8c3-46a3-a374-f3a926b772e5">No</EAReviewed>
    <TaxCatchAll xmlns="fbe686bf-d679-41d0-894a-b818aa3145ac" xsi:nil="true"/>
    <lcf76f155ced4ddcb4097134ff3c332f xmlns="c398f6f5-f8c3-46a3-a374-f3a926b772e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04B0821-DFDC-4182-B3D1-B27E95E80E6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1B5868-6758-4B33-9830-ED3AFABD42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98f6f5-f8c3-46a3-a374-f3a926b772e5"/>
    <ds:schemaRef ds:uri="fbe686bf-d679-41d0-894a-b818aa3145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7D8DBC-C596-4621-8FFD-F55C741DDAAC}">
  <ds:schemaRefs>
    <ds:schemaRef ds:uri="http://schemas.microsoft.com/office/2006/metadata/properties"/>
    <ds:schemaRef ds:uri="http://schemas.microsoft.com/office/infopath/2007/PartnerControls"/>
    <ds:schemaRef ds:uri="c398f6f5-f8c3-46a3-a374-f3a926b772e5"/>
    <ds:schemaRef ds:uri="fbe686bf-d679-41d0-894a-b818aa3145a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5</Words>
  <Characters>1346</Characters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5-07-24T04:12:00Z</dcterms:created>
  <dcterms:modified xsi:type="dcterms:W3CDTF">2025-07-24T0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7647BB1FB03C4CA8A2A6A84F55A3EA</vt:lpwstr>
  </property>
  <property fmtid="{D5CDD505-2E9C-101B-9397-08002B2CF9AE}" pid="3" name="MediaServiceImageTags">
    <vt:lpwstr/>
  </property>
</Properties>
</file>